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482728" w14:textId="6D30F383" w:rsidR="0001087F" w:rsidRPr="0001087F" w:rsidRDefault="0001087F" w:rsidP="0001087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01087F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6584A6CC" w14:textId="77777777" w:rsidR="0001087F" w:rsidRPr="0001087F" w:rsidRDefault="0001087F" w:rsidP="0001087F">
      <w:pPr>
        <w:rPr>
          <w:rFonts w:ascii="Arial" w:hAnsi="Arial" w:cs="Arial"/>
          <w:sz w:val="20"/>
          <w:szCs w:val="20"/>
        </w:rPr>
      </w:pPr>
      <w:proofErr w:type="gramStart"/>
      <w:r w:rsidRPr="0001087F">
        <w:rPr>
          <w:rFonts w:ascii="Arial" w:hAnsi="Arial" w:cs="Arial"/>
          <w:sz w:val="20"/>
          <w:szCs w:val="20"/>
        </w:rPr>
        <w:t>this</w:t>
      </w:r>
      <w:proofErr w:type="gramEnd"/>
      <w:r w:rsidRPr="0001087F">
        <w:rPr>
          <w:rFonts w:ascii="Arial" w:hAnsi="Arial" w:cs="Arial"/>
          <w:sz w:val="20"/>
          <w:szCs w:val="20"/>
        </w:rPr>
        <w:t xml:space="preserve"> paper is acceptable for publication.</w:t>
      </w:r>
    </w:p>
    <w:p w14:paraId="09FAEC05" w14:textId="77777777" w:rsidR="0001087F" w:rsidRPr="0001087F" w:rsidRDefault="0001087F" w:rsidP="0001087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3131AAD" w14:textId="77777777" w:rsidR="0001087F" w:rsidRPr="0001087F" w:rsidRDefault="0001087F" w:rsidP="0001087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EF31CF6" w14:textId="2CFFBCF2" w:rsidR="0001087F" w:rsidRPr="0001087F" w:rsidRDefault="0001087F" w:rsidP="0001087F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01087F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6A006BC6" w14:textId="490A71AF" w:rsidR="0001087F" w:rsidRPr="0001087F" w:rsidRDefault="0001087F" w:rsidP="0001087F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01087F">
        <w:rPr>
          <w:rFonts w:ascii="Arial" w:hAnsi="Arial" w:cs="Arial"/>
          <w:sz w:val="20"/>
          <w:szCs w:val="20"/>
          <w:lang w:eastAsia="zh-TW"/>
        </w:rPr>
        <w:t xml:space="preserve">Dr. John M. </w:t>
      </w:r>
      <w:proofErr w:type="spellStart"/>
      <w:r w:rsidRPr="0001087F">
        <w:rPr>
          <w:rFonts w:ascii="Arial" w:hAnsi="Arial" w:cs="Arial"/>
          <w:sz w:val="20"/>
          <w:szCs w:val="20"/>
          <w:lang w:eastAsia="zh-TW"/>
        </w:rPr>
        <w:t>Polimeni</w:t>
      </w:r>
      <w:proofErr w:type="spellEnd"/>
      <w:r w:rsidRPr="0001087F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01087F">
        <w:rPr>
          <w:rFonts w:ascii="Arial" w:hAnsi="Arial" w:cs="Arial"/>
          <w:sz w:val="20"/>
          <w:szCs w:val="20"/>
          <w:lang w:eastAsia="zh-TW"/>
        </w:rPr>
        <w:t>Albany College of Pharmacy &amp; Health Sciences, USA</w:t>
      </w:r>
      <w:r w:rsidRPr="0001087F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01087F" w:rsidRPr="000108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xNDI0MDMxsjS1MLNQ0lEKTi0uzszPAykwrAUAINrwlywAAAA="/>
  </w:docVars>
  <w:rsids>
    <w:rsidRoot w:val="008C2D28"/>
    <w:rsid w:val="0001087F"/>
    <w:rsid w:val="003404DD"/>
    <w:rsid w:val="005B6ABE"/>
    <w:rsid w:val="006D2BDD"/>
    <w:rsid w:val="008C2D28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018B9"/>
  <w15:chartTrackingRefBased/>
  <w15:docId w15:val="{4BC80742-92EB-41BC-85FA-C1ADE3CE5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1087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02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93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7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609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97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7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2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96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08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8-30T11:48:00Z</dcterms:created>
  <dcterms:modified xsi:type="dcterms:W3CDTF">2025-11-08T04:26:00Z</dcterms:modified>
</cp:coreProperties>
</file>